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2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SC_CCA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2-09-17</w:t>
      </w:r>
    </w:p>
    <w:bookmarkStart w:id="54" w:name="X671150ce5c423920864f04fbafe9150bf9af804"/>
    <w:p>
      <w:pPr>
        <w:pStyle w:val="Heading1"/>
      </w:pPr>
      <w:r>
        <w:t xml:space="preserve">Effect of GDSTM based decorrelation of feature discove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Loading required package: miscTools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sigend-log-transform"/>
    <w:p>
      <w:pPr>
        <w:pStyle w:val="Heading3"/>
      </w:pPr>
      <w:r>
        <w:t xml:space="preserve">Sigend Log Transform</w:t>
      </w:r>
    </w:p>
    <w:p>
      <w:pPr>
        <w:pStyle w:val="SourceCode"/>
      </w:pPr>
      <w:r>
        <w:rPr>
          <w:rStyle w:val="NormalTok"/>
        </w:rPr>
        <w:t xml:space="preserve">signed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0e-12</w:t>
      </w:r>
      <w:r>
        <w:rPr>
          <w:rStyle w:val="NormalTok"/>
        </w:rPr>
        <w:t xml:space="preserve">))}</w:t>
      </w:r>
    </w:p>
    <w:bookmarkEnd w:id="20"/>
    <w:bookmarkStart w:id="21" w:name="the-parkison-dataset"/>
    <w:p>
      <w:pPr>
        <w:pStyle w:val="Heading2"/>
      </w:pPr>
      <w:r>
        <w:t xml:space="preserve">The parkison dataset</w:t>
      </w:r>
    </w:p>
    <w:p>
      <w:pPr>
        <w:pStyle w:val="SourceCode"/>
      </w:pPr>
      <w:r>
        <w:rPr>
          <w:rStyle w:val="NormalTok"/>
        </w:rPr>
        <w:t xml:space="preserve">pd_speech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FCA/Data/pd_speech_featur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_speech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:ACB75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Fraction</w:t>
      </w:r>
      <w:r>
        <w:rPr>
          <w:rStyle w:val="OtherTok"/>
        </w:rPr>
        <w:t xml:space="preserve">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;</w:t>
      </w:r>
    </w:p>
    <w:bookmarkEnd w:id="21"/>
    <w:bookmarkStart w:id="22" w:name="the-average-of-the-three-repetitions"/>
    <w:p>
      <w:pPr>
        <w:pStyle w:val="Heading2"/>
      </w:pPr>
      <w:r>
        <w:t xml:space="preserve">The average of the three repetitions</w:t>
      </w:r>
    </w:p>
    <w:p>
      <w:pPr>
        <w:pStyle w:val="SourceCode"/>
      </w:pPr>
      <w:r>
        <w:rPr>
          <w:rStyle w:val="NormalTok"/>
        </w:rPr>
        <w:t xml:space="preserve">rep1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1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1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1Parkison,as.numeric)</w:t>
      </w:r>
      <w:r>
        <w:br/>
      </w:r>
      <w:r>
        <w:br/>
      </w:r>
      <w:r>
        <w:rPr>
          <w:rStyle w:val="NormalTok"/>
        </w:rPr>
        <w:t xml:space="preserve">rep2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2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2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2Parkison,as.numeric)</w:t>
      </w:r>
      <w:r>
        <w:br/>
      </w:r>
      <w:r>
        <w:br/>
      </w:r>
      <w:r>
        <w:rPr>
          <w:rStyle w:val="NormalTok"/>
        </w:rPr>
        <w:t xml:space="preserve">rep3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3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3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3Parkison,as.numeric)</w:t>
      </w:r>
      <w:r>
        <w:br/>
      </w:r>
      <w:r>
        <w:br/>
      </w:r>
      <w:r>
        <w:rPr>
          <w:rStyle w:val="NormalTok"/>
        </w:rPr>
        <w:t xml:space="preserve">wh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p1Parkiso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avg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;</w:t>
      </w:r>
      <w:r>
        <w:br/>
      </w:r>
      <w:r>
        <w:rPr>
          <w:rStyle w:val="NormalTok"/>
        </w:rPr>
        <w:t xml:space="preserve">avgParkison[,whof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ep1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2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3Parkison[,whof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avgParkison[,whof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edlog</w:t>
      </w:r>
      <w:r>
        <w:rPr>
          <w:rStyle w:val="NormalTok"/>
        </w:rPr>
        <w:t xml:space="preserve">(avgParkison[,whof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vg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55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</w:tbl>
    <w:bookmarkEnd w:id="22"/>
    <w:bookmarkStart w:id="26" w:name="correlation-matrix-of-the-parkinson-data"/>
    <w:p>
      <w:pPr>
        <w:pStyle w:val="Heading2"/>
      </w:pPr>
      <w:r>
        <w:t xml:space="preserve">Correlation Matrix of the Parkinson Data</w:t>
      </w:r>
    </w:p>
    <w:p>
      <w:pPr>
        <w:pStyle w:val="SourceCode"/>
      </w:pP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vgParkison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kisonAnalysis_TrainTes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rain-and-test-set"/>
    <w:p>
      <w:pPr>
        <w:pStyle w:val="Heading2"/>
      </w:pPr>
      <w:r>
        <w:t xml:space="preserve">Train and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vgParkison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vgParkison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Train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se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ainFraction;</w:t>
      </w:r>
      <w:r>
        <w:br/>
      </w:r>
      <w:r>
        <w:rPr>
          <w:rStyle w:val="NormalTok"/>
        </w:rPr>
        <w:t xml:space="preserve">controlTrain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trol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ainFraction;</w:t>
      </w:r>
      <w:r>
        <w:br/>
      </w:r>
      <w:r>
        <w:rPr>
          <w:rStyle w:val="NormalTok"/>
        </w:rPr>
        <w:t xml:space="preserve">sampleCase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seSet),caseTrainSize)</w:t>
      </w:r>
      <w:r>
        <w:br/>
      </w:r>
      <w:r>
        <w:rPr>
          <w:rStyle w:val="NormalTok"/>
        </w:rPr>
        <w:t xml:space="preserve">sampleControl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trolSet),controlTrainSize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aseSet[sampleCaseTrain,], controlSet[sampleControlTrain,])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ase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CaseTrain,],control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ControlTrain,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55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tbl>
      <w:tblPr>
        <w:tblStyle w:val="Table"/>
        <w:tblW w:type="pct" w:w="694"/>
        <w:tblLook w:firstRow="1" w:lastRow="0" w:firstColumn="0" w:lastColumn="0" w:noHBand="0" w:noVBand="0" w:val="0020"/>
      </w:tblPr>
      <w:tblGrid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</w:tr>
    </w:tbl>
    <w:bookmarkEnd w:id="27"/>
    <w:bookmarkStart w:id="37" w:name="Xbb1e7d88622647cd379102eb1ebccbacbc3fdde"/>
    <w:p>
      <w:pPr>
        <w:pStyle w:val="Heading2"/>
      </w:pPr>
      <w:r>
        <w:t xml:space="preserve">Decorrelation of train and test set creation</w:t>
      </w:r>
    </w:p>
    <w:p>
      <w:pPr>
        <w:pStyle w:val="SourceCode"/>
      </w:pPr>
      <w:r>
        <w:rPr>
          <w:rStyle w:val="NormalTok"/>
        </w:rPr>
        <w:t xml:space="preserve">de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trainSet,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luded: 568 , Uni p: 0.01824379 To Outcome: 297 , Base: 10 , In Included: 10 , Base Cor: 48</w:t>
      </w:r>
      <w:r>
        <w:t xml:space="preserve"> </w:t>
      </w:r>
      <w:r>
        <w:t xml:space="preserve">1 , Top: 44 &lt; 0.8 &gt;( 75 )</w:t>
      </w:r>
      <w:hyperlink r:id="rId28">
        <w:r>
          <w:rPr>
            <w:rStyle w:val="Hyperlink"/>
          </w:rPr>
          <w:t xml:space="preserve">1 : 1 : 0.792</w:t>
        </w:r>
      </w:hyperlink>
      <w:r>
        <w:t xml:space="preserve">,&lt;|&gt;Tot Used: 414 , Added: 373 , Zero Std: 0 , Max Cor: 0.9999993</w:t>
      </w:r>
      <w:r>
        <w:t xml:space="preserve"> </w:t>
      </w:r>
      <w:r>
        <w:t xml:space="preserve">2 , Top: 72 &lt; 0.8 &gt;</w:t>
      </w:r>
      <w:hyperlink r:id="rId29">
        <w:r>
          <w:rPr>
            <w:rStyle w:val="Hyperlink"/>
          </w:rPr>
          <w:t xml:space="preserve">TRUE</w:t>
        </w:r>
      </w:hyperlink>
      <w:hyperlink r:id="rId30">
        <w:r>
          <w:rPr>
            <w:rStyle w:val="Hyperlink"/>
          </w:rPr>
          <w:t xml:space="preserve">1 : 0 : 0.792</w:t>
        </w:r>
      </w:hyperlink>
      <w:r>
        <w:t xml:space="preserve">,&lt;|&gt;Tot Used: 482 , Added: 227 , Zero Std: 0 , Max Cor: 0.9999985</w:t>
      </w:r>
      <w:r>
        <w:t xml:space="preserve"> </w:t>
      </w:r>
      <w:r>
        <w:t xml:space="preserve">3 , Top: 54 &lt; 0.8 &gt;( 1 )</w:t>
      </w:r>
      <w:hyperlink r:id="rId31">
        <w:r>
          <w:rPr>
            <w:rStyle w:val="Hyperlink"/>
          </w:rPr>
          <w:t xml:space="preserve">1 : 0 : 0.792</w:t>
        </w:r>
      </w:hyperlink>
      <w:r>
        <w:t xml:space="preserve">,&lt;|&gt;Tot Used: 519 , Added: 145 , Zero Std: 0 , Max Cor: 0.9999451</w:t>
      </w:r>
      <w:r>
        <w:t xml:space="preserve"> </w:t>
      </w:r>
      <w:r>
        <w:t xml:space="preserve">4 , Top: 48 &lt; 0.8 &gt;</w:t>
      </w:r>
      <w:hyperlink r:id="rId32">
        <w:r>
          <w:rPr>
            <w:rStyle w:val="Hyperlink"/>
          </w:rPr>
          <w:t xml:space="preserve">TRUE</w:t>
        </w:r>
      </w:hyperlink>
      <w:hyperlink r:id="rId33">
        <w:r>
          <w:rPr>
            <w:rStyle w:val="Hyperlink"/>
          </w:rPr>
          <w:t xml:space="preserve">1 : 0 : 0.792</w:t>
        </w:r>
      </w:hyperlink>
      <w:r>
        <w:t xml:space="preserve">,&lt;|&gt;Tot Used: 523 , Added: 84 , Zero Std: 0 , Max Cor: 0.9849464</w:t>
      </w:r>
      <w:r>
        <w:t xml:space="preserve"> </w:t>
      </w:r>
      <w:r>
        <w:t xml:space="preserve">5 , Top: 17 &lt; 0.8 &gt;( 1 )</w:t>
      </w:r>
      <w:hyperlink r:id="rId34">
        <w:r>
          <w:rPr>
            <w:rStyle w:val="Hyperlink"/>
          </w:rPr>
          <w:t xml:space="preserve">1 : 0 : 0</w:t>
        </w:r>
      </w:hyperlink>
      <w:r>
        <w:t xml:space="preserve">,&lt;|&gt;Tot Used: 523 , Added: 19 , Zero Std: 0 , Max Cor: 0.8934041</w:t>
      </w:r>
      <w:r>
        <w:t xml:space="preserve"> </w:t>
      </w:r>
      <w:r>
        <w:t xml:space="preserve">6 , Top: 4 &lt; 0.8 &gt;( 1 )</w:t>
      </w:r>
      <w:hyperlink r:id="rId35">
        <w:r>
          <w:rPr>
            <w:rStyle w:val="Hyperlink"/>
          </w:rPr>
          <w:t xml:space="preserve">1 : 0 : 0</w:t>
        </w:r>
      </w:hyperlink>
      <w:r>
        <w:t xml:space="preserve">,&lt;|&gt;Tot Used: 523 , Added: 4 , Zero Std: 0 , Max Cor: 0.9672175</w:t>
      </w:r>
      <w:r>
        <w:t xml:space="preserve"> </w:t>
      </w:r>
      <w:r>
        <w:t xml:space="preserve">7 , Top: 1 &lt; 0.8 &gt;( 1 )</w:t>
      </w:r>
      <w:hyperlink r:id="rId36">
        <w:r>
          <w:rPr>
            <w:rStyle w:val="Hyperlink"/>
          </w:rPr>
          <w:t xml:space="preserve">1 : 0 : 0.8</w:t>
        </w:r>
      </w:hyperlink>
      <w:r>
        <w:t xml:space="preserve">,&lt;|&gt;Tot Used: 523 , Added: 1 , Zero Std: 0 , Max Cor: 0.7998894</w:t>
      </w:r>
      <w:r>
        <w:t xml:space="preserve"> </w:t>
      </w:r>
      <w:r>
        <w:t xml:space="preserve">[ 8 ], 0.7998894 . Cor to Base: 415 , ABase: 65</w:t>
      </w:r>
    </w:p>
    <w:p>
      <w:pPr>
        <w:pStyle w:val="SourceCode"/>
      </w:pPr>
      <w:r>
        <w:rPr>
          <w:rStyle w:val="NormalTok"/>
        </w:rPr>
        <w:t xml:space="preserve">de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deTrain,testSet)</w:t>
      </w:r>
    </w:p>
    <w:bookmarkEnd w:id="37"/>
    <w:bookmarkStart w:id="41" w:name="Xdcf455912f4a021b330c2180e61d9325846cf0f"/>
    <w:p>
      <w:pPr>
        <w:pStyle w:val="Heading2"/>
      </w:pPr>
      <w:r>
        <w:t xml:space="preserve">Correlation Matrix of the Decorrelated Test Data</w:t>
      </w:r>
    </w:p>
    <w:p>
      <w:pPr>
        <w:pStyle w:val="SourceCode"/>
      </w:pP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eTes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et Correlation after GDST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rkisonAnalysis_TrainTes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cross-validation"/>
    <w:p>
      <w:pPr>
        <w:pStyle w:val="Heading2"/>
      </w:pPr>
      <w:r>
        <w:t xml:space="preserve">Cross Validatio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BSWiMS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avgParkis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BSWiMS.mode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Sampling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Fraction =</w:t>
      </w:r>
      <w:r>
        <w:rPr>
          <w:rStyle w:val="NormalTok"/>
        </w:rPr>
        <w:t xml:space="preserve"> trainFr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t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.[+++++++++++++++++++-]..[++++++++++++++++++++]…[++++++++++++-+–+]..[++++++++-+-].[++++++++++++++++++++]…[++++++++++++++++++-]..[++++++++++++++++++-]..[++++++++++++++-++++]..[++++++++++—+–]..[+++++++++-]10 Tested: 248 Avg. Selected: 36.7 Min Tests: 1 Max Tests: 7 Mean Tests: 3.58871 . MAD: 0.3211527</w:t>
      </w:r>
      <w:r>
        <w:t xml:space="preserve"> </w:t>
      </w:r>
      <w:r>
        <w:t xml:space="preserve">.[++++++++++++++++++++]…[+++++++++-].[+++–+-+++-++-].[++++++++++++++++-]..[++++++++++++++++++++]…[++++++++++++-+-++-]..[++++++++++-+-]..[++++++++++++++++++++]…[++++++++++++-]..[++++++-+–+++–].20 Tested: 251 Avg. Selected: 36.1 Min Tests: 1 Max Tests: 14 Mean Tests: 7.091633 . MAD: 0.3164924</w:t>
      </w:r>
      <w:r>
        <w:t xml:space="preserve"> </w:t>
      </w:r>
      <w:r>
        <w:t xml:space="preserve">.[++++++++++++++++++++]…[+++++++++++++++–]..[++++++-+++++-]..[+++++++++-+++++-++]..[++++++++++++++++++++]…[++++++++++++++++++++]…[++++++++++-++++++-]..[++++++++++++++++++++]…[++++++++++++++-++++]..[++++++–]30 Tested: 252 Avg. Selected: 37.16667 Min Tests: 3 Max Tests: 21 Mean Tests: 10.59524 . MAD: 0.3153027</w:t>
      </w:r>
      <w:r>
        <w:t xml:space="preserve"> </w:t>
      </w:r>
      <w:r>
        <w:t xml:space="preserve">.[++++++++++++++++++-]..[++++++++++++++++++++]…[++++++++++-+++-+-]..[++++++++++-++++-]..[++++++++++++++++++++]…[+++++++++++++++-+++]..[++++++++++++++++++++]…[++++-].[++++++++++++++++++++]…[++++++++++++++++++++]..40 Tested: 252 Avg. Selected: 37.625 Min Tests: 4 Max Tests: 23 Mean Tests: 14.12698 . MAD: 0.3176441</w:t>
      </w:r>
      <w:r>
        <w:t xml:space="preserve"> </w:t>
      </w:r>
      <w:r>
        <w:t xml:space="preserve">.[+++++++++++++-]..[++++++++++—-]..[++++++-].[++++++++++++++++++++]…[+++++++-++++-]..[++++++++++++++-]..[+++++++++++++++++++-]..[++++-+-].[++++++++++–]..[++++++-+++++-].50 Tested: 252 Avg. Selected: 36.28 Min Tests: 7 Max Tests: 26 Mean Tests: 17.65873 . MAD: 0.3142469</w:t>
      </w:r>
      <w:r>
        <w:t xml:space="preserve"> </w:t>
      </w:r>
      <w:r>
        <w:t xml:space="preserve">.[++++++++++++++++-++]..[++++++++++++-+-]..[+++++++-++++-]..[++++++++++++++++++++]…[++++++++++++++++++++]…[+++++++-+++-+-+++]..[++++++++++++-++-]..[++++++++++++++++-]..[++++++++++++++-++-]..[++++++++++++++++++++]..60 Tested: 252 Avg. Selected: 36.78333 Min Tests: 11 Max Tests: 32 Mean Tests: 21.19048 . MAD: 0.3133266</w:t>
      </w:r>
      <w:r>
        <w:t xml:space="preserve"> </w:t>
      </w:r>
      <w:r>
        <w:t xml:space="preserve">.[++++++++++++-]..[++++++++++++++++++++]…[++++++++++++-]..[++++++++++++++++–]..[+++++++++++++++++++-]..[+++++-+-++++-]..[++++++++++-+-+-]..[+++++++++++++-]..[+++-+++-].[+++++++++++++-+++++].70 Tested: 252 Avg. Selected: 36.11429 Min Tests: 14 Max Tests: 37 Mean Tests: 24.72222 . MAD: 0.3141363</w:t>
      </w:r>
      <w:r>
        <w:t xml:space="preserve"> </w:t>
      </w:r>
      <w:r>
        <w:t xml:space="preserve">.[+++++++++++++-++++-]..[++++++++++++++++++++]…[+++++++++++-++-]..[+++-+++++++-+-]..[++++++++++-+++++++-]..[++++–++-++++-+-]..[++++++++++++++++++++]…[++++++++-].[+++++-].[+++++++++-]80 Tested: 252 Avg. Selected: 35.675 Min Tests: 15 Max Tests: 41 Mean Tests: 28.25397 . MAD: 0.3114737</w:t>
      </w:r>
      <w:r>
        <w:t xml:space="preserve"> </w:t>
      </w:r>
      <w:r>
        <w:t xml:space="preserve">.[++++++++-+-].[+++++++++++++++++++-]..[+++-+++++-+++-+-]..[++++++++++++++++++++]…[++++++++++++++–]..[++++++++++++++++++++]…[+++++++++++++++–+]..[+++–++++++++++–]..[++++++++++++++++++++]…[++++++++++++++++++++]..90 Tested: 252 Avg. Selected: 36.03333 Min Tests: 20 Max Tests: 46 Mean Tests: 31.78571 . MAD: 0.3116505</w:t>
      </w:r>
      <w:r>
        <w:t xml:space="preserve"> </w:t>
      </w:r>
      <w:r>
        <w:t xml:space="preserve">.[+++-++++++-].[+++++++++++++++++–]..[++–++-].[++++++++++++++–++]..[++++-++-++++-]..[++++++++++++++++++++]…[++++++++++++++++++++]…[++++++++++++++++++++]…[++++++++++++++++++++]…[++++++++++++++++++++]..100 Tested: 252 Avg. Selected: 36.11 Min Tests: 23 Max Tests: 48 Mean Tests: 35.31746 . MAD: 0.3115633</w:t>
      </w:r>
      <w:r>
        <w:t xml:space="preserve"> </w:t>
      </w:r>
      <w:r>
        <w:t xml:space="preserve">.[++++++++++++++++++++]…[++++++++++++++++++++]…[+++++++++++—]..[++++++++-++–]..[+++++++++++++++-++-]..[++++++++++++-+++-+]..[+++++++++++-]..[+++++-++-].[++++++++++++++++-++]..[++++++++++++++++++++]..110 Tested: 252 Avg. Selected: 36.24545 Min Tests: 27 Max Tests: 54 Mean Tests: 38.84921 . MAD: 0.3117658</w:t>
      </w:r>
      <w:r>
        <w:t xml:space="preserve"> </w:t>
      </w:r>
      <w:r>
        <w:t xml:space="preserve">.[+++++++-+-].[++++++++++++++–+-]..[++++++++++++++++++++]…[+++-].[+++++-].[++++++++++++++++++++]…[++++++++++++-++++++]..[++++++++++++++++++++]…[++++++-++++++-]..[++++++++++++++++++++]..120 Tested: 252 Avg. Selected: 35.95 Min Tests: 30 Max Tests: 57 Mean Tests: 42.38095 . MAD: 0.3109799</w:t>
      </w:r>
      <w:r>
        <w:t xml:space="preserve"> </w:t>
      </w:r>
      <w:r>
        <w:t xml:space="preserve">.[++++++-++++-]..[+++++++++++++++++++-]..[+++++++++++++++–]..[++++++++++++++++-]..[++++++++++++++++++++]…[++++++++++++++++++++]…[+++++++++-++++-+-]..[++++++++-++++++++++]..[++++++++++++++++–]..[++++++++++++++++++++]..130 Tested: 252 Avg. Selected: 36.18462 Min Tests: 35 Max Tests: 64 Mean Tests: 45.9127 . MAD: 0.3116394</w:t>
      </w:r>
      <w:r>
        <w:t xml:space="preserve"> </w:t>
      </w:r>
      <w:r>
        <w:t xml:space="preserve">.[++++++++++++++++++++]…[++++++++++++++++-++]..[++++++++++++++++-]..[++++++++++++++-+-+]..[++++++++++++++++-]..[++++++++++++++++++++]…[+++++++++++++++-]..[+++++++++++++-+++++]..[++-+++++++-].[++++++++++++++++++++]..140 Tested: 252 Avg. Selected: 36.34286 Min Tests: 37 Max Tests: 71 Mean Tests: 49.44444 . MAD: 0.3124999</w:t>
      </w:r>
      <w:r>
        <w:t xml:space="preserve"> </w:t>
      </w:r>
      <w:r>
        <w:t xml:space="preserve">.[+++++++++-+—-]..[+++++++++++++++++-]..[++++++++++-+-+–]..[++++++++++++++++++++]…[++++++++++++++++++++]…[+++++++—].[+++++++++++-+++-++]..[++++++++++++++++++++]…[+++++++-++–].[++++++++++++++++++++]..150 Tested: 252 Avg. Selected: 36.18 Min Tests: 39 Max Tests: 72 Mean Tests: 52.97619 . MAD: 0.3123417</w:t>
      </w:r>
    </w:p>
    <w:p>
      <w:pPr>
        <w:pStyle w:val="SourceCode"/>
      </w:pPr>
      <w:r>
        <w:rPr>
          <w:rStyle w:val="NormalTok"/>
        </w:rPr>
        <w:t xml:space="preserve">bp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BSWiMS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BSWiMS 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SWiMS RAW</w:t>
      </w:r>
    </w:p>
    <w:p>
      <w:pPr>
        <w:pStyle w:val="SourceCode"/>
      </w:pPr>
      <w:r>
        <w:rPr>
          <w:rStyle w:val="NormalTok"/>
        </w:rPr>
        <w:t xml:space="preserve">cvBSWiMS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avgParkis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SampleSets=</w:t>
      </w:r>
      <w:r>
        <w:rPr>
          <w:rStyle w:val="NormalTok"/>
        </w:rPr>
        <w:t xml:space="preserve"> cvBSWiMS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SamplesSet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BSWiMS.mode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COR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.[+++++++-].[+++++++++-].[+++++-].[+++-].[++++++++++++-++-++]..[+++++++-].[++++-].[++++++++++-++++-]..[++++++++++-]..[++++-+–++++-+-].10 Tested: 248 Avg. Selected: 22.8 Min Tests: 1 Max Tests: 7 Mean Tests: 3.58871 . MAD: 0.3122597</w:t>
      </w:r>
      <w:r>
        <w:t xml:space="preserve"> </w:t>
      </w:r>
      <w:r>
        <w:t xml:space="preserve">.[++++++++++–]..[+++++++++-].[+++++–].[+++++++++++++++-]..[++++++-+++++—]..[+++++-].[++++++++-++-]..[++-].[+++-+++++++-+–+]..[+–]20 Tested: 251 Avg. Selected: 22.25 Min Tests: 1 Max Tests: 14 Mean Tests: 7.091633 . MAD: 0.3078917</w:t>
      </w:r>
      <w:r>
        <w:t xml:space="preserve"> </w:t>
      </w:r>
      <w:r>
        <w:t xml:space="preserve">.[+-+—].[++++-].[+++++++–].[++++-++-].[+++-++++—-].[++++++–].[++++-].[+++-].[++-++++++++-]..[+++++++-]30 Tested: 252 Avg. Selected: 20.3 Min Tests: 3 Max Tests: 21 Mean Tests: 10.59524 . MAD: 0.2969094</w:t>
      </w:r>
      <w:r>
        <w:t xml:space="preserve"> </w:t>
      </w:r>
      <w:r>
        <w:t xml:space="preserve">.[++++—].[+++++++++-++-]..[++++++++-++-+-]..[++++-].[+++++-].[++++++++++-]..[+++-].[++++++++-].[++++++-++—].[+++++++–]40 Tested: 252 Avg. Selected: 20.525 Min Tests: 4 Max Tests: 23 Mean Tests: 14.12698 . MAD: 0.2969467</w:t>
      </w:r>
      <w:r>
        <w:t xml:space="preserve"> </w:t>
      </w:r>
      <w:r>
        <w:t xml:space="preserve">.[++++++++++-++++++++]..[+++++++++–].[++++++—+-].[++++++++-].[++++++++++-++-]..[+-++-++—-+-].[++++–].[++++++-].[++++++-].[++++++++-+++–].50 Tested: 252 Avg. Selected: 21.48 Min Tests: 7 Max Tests: 26 Mean Tests: 17.65873 . MAD: 0.2977912</w:t>
      </w:r>
      <w:r>
        <w:t xml:space="preserve"> </w:t>
      </w:r>
      <w:r>
        <w:t xml:space="preserve">.[++++++++++++-]..[++++-].[+++-].[+++++++++-].[+++++++++++–+–]..[++++–].[++-].[++++++++–].[++++++—].[++++++-+-]60 Tested: 252 Avg. Selected: 21.21667 Min Tests: 11 Max Tests: 32 Mean Tests: 21.19048 . MAD: 0.296405</w:t>
      </w:r>
      <w:r>
        <w:t xml:space="preserve"> </w:t>
      </w:r>
      <w:r>
        <w:t xml:space="preserve">.[++-].[+++++++++-].[+++++-].[++++-].[+++++++—].[+++++-].[+—-].[++++++-+–].[++++-+-].[++++++++++-].70 Tested: 252 Avg. Selected: 20.61429 Min Tests: 14 Max Tests: 37 Mean Tests: 24.72222 . MAD: 0.2942555</w:t>
      </w:r>
      <w:r>
        <w:t xml:space="preserve"> </w:t>
      </w:r>
      <w:r>
        <w:t xml:space="preserve">.[++++++++-].[++-++++++—].[++++++++++++++++-]..[++++++-].[+–].[+++–].[++++++-].[+++-].[++++-].[+++++++++-+++-++++].80 Tested: 252 Avg. Selected: 20.575 Min Tests: 15 Max Tests: 41 Mean Tests: 28.25397 . MAD: 0.2927092</w:t>
      </w:r>
      <w:r>
        <w:t xml:space="preserve"> </w:t>
      </w:r>
      <w:r>
        <w:t xml:space="preserve">.[++-].[++++++++-].[++++++++++-+–]..[++—].[++-++-].[+++++++++++-]..[++++–+-].[++–].[+++++++++++++-]..[++-]90 Tested: 252 Avg. Selected: 20.32222 Min Tests: 20 Max Tests: 46 Mean Tests: 31.78571 . MAD: 0.2913693</w:t>
      </w:r>
      <w:r>
        <w:t xml:space="preserve"> </w:t>
      </w:r>
      <w:r>
        <w:t xml:space="preserve">.[+++–].[++++-].[+++++-++–].[+++++++++++++++-]..[+++++++++-].[+++++++++++++-+-++]..[+++++—++++-].[+++++++-++-].[++++++-++–].[++++–]100 Tested: 252 Avg. Selected: 20.66 Min Tests: 23 Max Tests: 48 Mean Tests: 35.31746 . MAD: 0.2927001</w:t>
      </w:r>
      <w:r>
        <w:t xml:space="preserve"> </w:t>
      </w:r>
      <w:r>
        <w:t xml:space="preserve">.[++++-+-].[++++++-].[++++++-+++—+++]..[++++-+++-].[++++++++++++++-++++]..[+++++-].[+++++-].[++++++++++-+++-+-]..[+++++++-].[+++++-]110 Tested: 252 Avg. Selected: 20.96364 Min Tests: 27 Max Tests: 54 Mean Tests: 38.84921 . MAD: 0.2929631</w:t>
      </w:r>
      <w:r>
        <w:t xml:space="preserve"> </w:t>
      </w:r>
      <w:r>
        <w:t xml:space="preserve">.[+++++++++-].[+-++++-].[++++++-+-+-].[++++++++++-++++–]..[++++++++++++–]..[++-].[++++++++++-++-]..[+++-+—].[+++++–].[++++-++-]120 Tested: 252 Avg. Selected: 21.08333 Min Tests: 30 Max Tests: 57 Mean Tests: 42.38095 . MAD: 0.2924473</w:t>
      </w:r>
      <w:r>
        <w:t xml:space="preserve"> </w:t>
      </w:r>
      <w:r>
        <w:t xml:space="preserve">.[++++-].[+-].[++++++++-].[++-].[+++++++–].[++++++++-].[+++++-++–].[+++++++++-].[++++++++-+-].[+++++–]130 Tested: 252 Avg. Selected: 20.84615 Min Tests: 35 Max Tests: 64 Mean Tests: 45.9127 . MAD: 0.2918178</w:t>
      </w:r>
      <w:r>
        <w:t xml:space="preserve"> </w:t>
      </w:r>
      <w:r>
        <w:t xml:space="preserve">.[+++++-].[++++++++++—]..[++++++++++++-]..[+++++++-].[+++++-].[++++++—-].[++++++-].[++++++++++++++++-]..[++-].[++++++++-++++-].140 Tested: 252 Avg. Selected: 21.02857 Min Tests: 37 Max Tests: 71 Mean Tests: 49.44444 . MAD: 0.2924951</w:t>
      </w:r>
      <w:r>
        <w:t xml:space="preserve"> </w:t>
      </w:r>
      <w:r>
        <w:t xml:space="preserve">.[+++++-+++–+-+-]..[++—++-].[++++-+++–].[++-+-].[++++++++-++-]..[++++++++–].[+–].[+++++++++–].[+++–++-].[+—]150 Tested: 252 Avg. Selected: 20.76667 Min Tests: 39 Max Tests: 72 Mean Tests: 52.97619 . MAD: 0.2930844</w:t>
      </w:r>
    </w:p>
    <w:p>
      <w:pPr>
        <w:pStyle w:val="SourceCode"/>
      </w:pPr>
      <w:r>
        <w:rPr>
          <w:rStyle w:val="NormalTok"/>
        </w:rPr>
        <w:t xml:space="preserve">bp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BSWiMS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BSWiMS Dec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SWiMS Deco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arkisonAnalysis_TrainTest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.test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))</w:t>
      </w:r>
    </w:p>
    <w:p>
      <w:pPr>
        <w:pStyle w:val="TableCaption"/>
      </w:pPr>
      <w:r>
        <w:t xml:space="preserve">DeLong’s test for two correlated ROC curves:</w:t>
      </w:r>
      <w:r>
        <w:t xml:space="preserve"> </w:t>
      </w:r>
      <w:r>
        <w:rPr>
          <w:rStyle w:val="VerbatimChar"/>
        </w:rPr>
        <w:t xml:space="preserve">bpDecor$ROC.analysis$roc.predi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raw$ROC.analysis$roc.predicto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Long’s test for two correlated ROC curves: bpDecor$ROC.analysis$roc.predictor and bpraw$ROC.analysis$roc.predictor"/>
      </w:tblPr>
      <w:tblGrid>
        <w:gridCol w:w="1683"/>
        <w:gridCol w:w="990"/>
        <w:gridCol w:w="2475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0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45"/>
    <w:bookmarkStart w:id="49" w:name="Xdadb347801120b183cf7cbaf77087877b52ac86"/>
    <w:p>
      <w:pPr>
        <w:pStyle w:val="Heading2"/>
      </w:pPr>
      <w:r>
        <w:t xml:space="preserve">The Raw Model vs the Decorrelated-Based Mode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WiMS.model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Set,</w:t>
      </w:r>
      <w:r>
        <w:rPr>
          <w:rStyle w:val="AttributeTok"/>
        </w:rPr>
        <w:t xml:space="preserve">Numberof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+++++++++++++++++++++++++++++++++++++++++++++++++++++++++++++++++++++++++++++++++++++++++++++++++++-++++++++++++++++++-+++++++++++++++++++++++++++++-+++++++++++++++++++++++++-++++++++++++++++++++++]……………….</w:t>
      </w:r>
    </w:p>
    <w:p>
      <w:pPr>
        <w:pStyle w:val="SourceCode"/>
      </w:pPr>
      <w:r>
        <w:rPr>
          <w:rStyle w:val="NormalTok"/>
        </w:rPr>
        <w:t xml:space="preserve">bp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m,testSet)),</w:t>
      </w:r>
      <w:r>
        <w:rPr>
          <w:rStyle w:val="StringTok"/>
        </w:rPr>
        <w:t xml:space="preserve">"BSWiMS 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SWiMS RAW</w:t>
      </w:r>
    </w:p>
    <w:p>
      <w:pPr>
        <w:pStyle w:val="SourceCode"/>
      </w:pPr>
      <w:r>
        <w:rPr>
          <w:rStyle w:val="NormalTok"/>
        </w:rPr>
        <w:t xml:space="preserve">b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WiMS.model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deTrain,</w:t>
      </w:r>
      <w:r>
        <w:rPr>
          <w:rStyle w:val="AttributeTok"/>
        </w:rPr>
        <w:t xml:space="preserve">Numberof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+++++-++++++-+++++—+-+++++++-+++++-+++++++++-+++–+-++++++++-+++–+-+++++-++-++++++++++-]…….</w:t>
      </w:r>
    </w:p>
    <w:p>
      <w:pPr>
        <w:pStyle w:val="SourceCode"/>
      </w:pPr>
      <w:r>
        <w:rPr>
          <w:rStyle w:val="NormalTok"/>
        </w:rPr>
        <w:t xml:space="preserve">bp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md,deTest)),</w:t>
      </w:r>
      <w:r>
        <w:rPr>
          <w:rStyle w:val="StringTok"/>
        </w:rPr>
        <w:t xml:space="preserve">"BSWiMS Dec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SWiMS Deco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rkisonAnalysis_TrainTest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.test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))</w:t>
      </w:r>
    </w:p>
    <w:p>
      <w:pPr>
        <w:pStyle w:val="TableCaption"/>
      </w:pPr>
      <w:r>
        <w:t xml:space="preserve">DeLong’s test for two correlated ROC curves:</w:t>
      </w:r>
      <w:r>
        <w:t xml:space="preserve"> </w:t>
      </w:r>
      <w:r>
        <w:rPr>
          <w:rStyle w:val="VerbatimChar"/>
        </w:rPr>
        <w:t xml:space="preserve">bpraw$ROC.analysis$roc.predi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decor$ROC.analysis$roc.predicto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Long’s test for two correlated ROC curves: bpraw$ROC.analysis$roc.predictor and bpdecor$ROC.analysis$roc.predictor"/>
      </w:tblPr>
      <w:tblGrid>
        <w:gridCol w:w="1683"/>
        <w:gridCol w:w="990"/>
        <w:gridCol w:w="2475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49"/>
    <w:bookmarkStart w:id="53" w:name="feature-analysis-of-both-models"/>
    <w:p>
      <w:pPr>
        <w:pStyle w:val="Heading2"/>
      </w:pPr>
      <w:r>
        <w:t xml:space="preserve">Feature Analysis of Both Model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ed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ed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rivedCoefficients</w:t>
      </w:r>
      <w:r>
        <w:rPr>
          <w:rStyle w:val="NormalTok"/>
        </w:rPr>
        <w:t xml:space="preserve">(deTrain)</w:t>
      </w:r>
      <w:r>
        <w:br/>
      </w:r>
      <w:r>
        <w:rPr>
          <w:rStyle w:val="NormalTok"/>
        </w:rPr>
        <w:t xml:space="preserve">cnames_in_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ames[c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)]</w:t>
      </w:r>
      <w:r>
        <w:br/>
      </w:r>
      <w:r>
        <w:rPr>
          <w:rStyle w:val="NormalTok"/>
        </w:rPr>
        <w:t xml:space="preserve">unam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[cnames_in_dc]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amedlist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_std_MFCC_2nd_coef</w:t>
      </w:r>
      <w:r>
        <w:t xml:space="preserve">: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200"/>
        <w:gridCol w:w="17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MFCC_2nd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2nd_de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8278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kurtosisValue_dec_33</w:t>
      </w:r>
      <w:r>
        <w:t xml:space="preserve">:</w:t>
      </w:r>
    </w:p>
    <w:tbl>
      <w:tblPr>
        <w:tblStyle w:val="Table"/>
        <w:tblW w:type="pct" w:w="3889"/>
        <w:tblLook w:firstRow="1" w:lastRow="0" w:firstColumn="0" w:lastColumn="0" w:noHBand="0" w:noVBand="0" w:val="0020"/>
      </w:tblPr>
      <w:tblGrid>
        <w:gridCol w:w="3080"/>
        <w:gridCol w:w="30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kurtosisValue_dec_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kurtosisValue_dec_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88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energy_dec_33</w:t>
      </w:r>
      <w:r>
        <w:t xml:space="preserve">:</w:t>
      </w:r>
    </w:p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2310"/>
        <w:gridCol w:w="231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0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locDbShimmer</w:t>
      </w:r>
      <w:r>
        <w:t xml:space="preserve">:</w:t>
      </w:r>
    </w:p>
    <w:tbl>
      <w:tblPr>
        <w:tblStyle w:val="Table"/>
        <w:tblW w:type="pct" w:w="2083"/>
        <w:tblLook w:firstRow="1" w:lastRow="0" w:firstColumn="0" w:lastColumn="0" w:noHBand="0" w:noVBand="0" w:val="0020"/>
      </w:tblPr>
      <w:tblGrid>
        <w:gridCol w:w="1650"/>
        <w:gridCol w:w="165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locDbShim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daShimm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626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stdValue_dec_33</w:t>
      </w:r>
      <w:r>
        <w:t xml:space="preserve">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2640"/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3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3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1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71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TKEO_mean_dec_17</w:t>
      </w:r>
      <w:r>
        <w:t xml:space="preserve">:</w:t>
      </w:r>
    </w:p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316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entropy_shannon_dec_17</w:t>
      </w:r>
      <w:r>
        <w:t xml:space="preserve">:</w:t>
      </w:r>
    </w:p>
    <w:tbl>
      <w:tblPr>
        <w:tblStyle w:val="Table"/>
        <w:tblW w:type="pct" w:w="3681"/>
        <w:tblLook w:firstRow="1" w:lastRow="0" w:firstColumn="0" w:lastColumn="0" w:noHBand="0" w:noVBand="0" w:val="0020"/>
      </w:tblPr>
      <w:tblGrid>
        <w:gridCol w:w="330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tropy_shannon_dec_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616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std_12th_delta_delta</w:t>
      </w:r>
      <w:r>
        <w:t xml:space="preserve">:</w:t>
      </w:r>
    </w:p>
    <w:tbl>
      <w:tblPr>
        <w:tblStyle w:val="Table"/>
        <w:tblW w:type="pct" w:w="3056"/>
        <w:tblLook w:firstRow="1" w:lastRow="0" w:firstColumn="0" w:lastColumn="0" w:noHBand="0" w:noVBand="0" w:val="0020"/>
      </w:tblPr>
      <w:tblGrid>
        <w:gridCol w:w="231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MFCC_12th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12th_delta_de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13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det_LT_TKEO_mean_3_coef</w:t>
      </w:r>
      <w:r>
        <w:t xml:space="preserve">: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430"/>
        <w:gridCol w:w="2860"/>
        <w:gridCol w:w="28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2_3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LT_TKEO_mean_1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LT_TKEO_mean_3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889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834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TKEO_std_dec_36</w:t>
      </w:r>
      <w:r>
        <w:t xml:space="preserve">:</w:t>
      </w:r>
    </w:p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std_dec_3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25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TKEO_std_dec_7</w:t>
      </w:r>
      <w:r>
        <w:t xml:space="preserve">:</w:t>
      </w:r>
    </w:p>
    <w:tbl>
      <w:tblPr>
        <w:tblStyle w:val="Table"/>
        <w:tblW w:type="pct" w:w="4653"/>
        <w:tblLook w:firstRow="1" w:lastRow="0" w:firstColumn="0" w:lastColumn="0" w:noHBand="0" w:noVBand="0" w:val="0020"/>
      </w:tblPr>
      <w:tblGrid>
        <w:gridCol w:w="2420"/>
        <w:gridCol w:w="242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std_dec_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66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1454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entropy_log_dec_35</w:t>
      </w:r>
      <w:r>
        <w:t xml:space="preserve">:</w:t>
      </w:r>
    </w:p>
    <w:tbl>
      <w:tblPr>
        <w:tblStyle w:val="Table"/>
        <w:tblW w:type="pct" w:w="3611"/>
        <w:tblLook w:firstRow="1" w:lastRow="0" w:firstColumn="0" w:lastColumn="0" w:noHBand="0" w:noVBand="0" w:val="0020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tropy_log_dec_3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3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1063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TKEO_std_dec_11</w:t>
      </w:r>
      <w: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mean_dec_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std_dec_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71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644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/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3142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maxValue_dec_29</w:t>
      </w:r>
      <w:r>
        <w:t xml:space="preserve">: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axValue_dec_2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554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std_MFCC_5th_coef</w:t>
      </w:r>
      <w:r>
        <w:t xml:space="preserve">: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200"/>
        <w:gridCol w:w="17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MFCC_5th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_5th_delt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8654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kurtosisValue_dec_2</w:t>
      </w:r>
      <w:r>
        <w:t xml:space="preserve">:</w:t>
      </w:r>
    </w:p>
    <w:tbl>
      <w:tblPr>
        <w:tblStyle w:val="Table"/>
        <w:tblW w:type="pct" w:w="3750"/>
        <w:tblLook w:firstRow="1" w:lastRow="0" w:firstColumn="0" w:lastColumn="0" w:noHBand="0" w:noVBand="0" w:val="0020"/>
      </w:tblPr>
      <w:tblGrid>
        <w:gridCol w:w="2970"/>
        <w:gridCol w:w="297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kurtosisValue_dec_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kurtosisValue_dec_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796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minValue_dec_7</w:t>
      </w:r>
      <w:r>
        <w:t xml:space="preserve">: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2420"/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axValue_dec_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186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967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minValue_dec_11</w:t>
      </w:r>
      <w:r>
        <w:t xml:space="preserve">: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183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maxValue_dec_28</w:t>
      </w:r>
      <w:r>
        <w:t xml:space="preserve">: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stdValue_dec_2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axValue_dec_2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70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De_tqwt_TKEO_std_dec_17</w:t>
      </w:r>
      <w:r>
        <w:t xml:space="preserve">: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530"/>
        <w:gridCol w:w="25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TKEO_std_dec_1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12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named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all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unamedlist)),cnames))</w:t>
      </w:r>
      <w:r>
        <w:br/>
      </w:r>
      <w:r>
        <w:rPr>
          <w:rStyle w:val="NormalTok"/>
        </w:rPr>
        <w:t xml:space="preserve">all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llvar,</w:t>
      </w:r>
      <w:r>
        <w:rPr>
          <w:rStyle w:val="StringTok"/>
        </w:rPr>
        <w:t xml:space="preserve">"De_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ll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allvar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ll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awnames)] 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dvar)</w:t>
      </w:r>
    </w:p>
    <w:p>
      <w:pPr>
        <w:pStyle w:val="FirstParagraph"/>
      </w:pPr>
      <w:r>
        <w:rPr>
          <w:iCs/>
          <w:i/>
        </w:rPr>
        <w:t xml:space="preserve">std_MFCC_2nd_coef</w:t>
      </w:r>
      <w:r>
        <w:t xml:space="preserve">,</w:t>
      </w:r>
      <w:r>
        <w:t xml:space="preserve"> </w:t>
      </w:r>
      <w:r>
        <w:rPr>
          <w:iCs/>
          <w:i/>
        </w:rPr>
        <w:t xml:space="preserve">std_2nd_delta</w:t>
      </w:r>
      <w:r>
        <w:t xml:space="preserve">,</w:t>
      </w:r>
      <w:r>
        <w:t xml:space="preserve"> </w:t>
      </w:r>
      <w:r>
        <w:rPr>
          <w:iCs/>
          <w:i/>
        </w:rPr>
        <w:t xml:space="preserve">tqwt_kurtosisValue_dec_32</w:t>
      </w:r>
      <w:r>
        <w:t xml:space="preserve">,</w:t>
      </w:r>
      <w:r>
        <w:t xml:space="preserve"> </w:t>
      </w:r>
      <w:r>
        <w:rPr>
          <w:iCs/>
          <w:i/>
        </w:rPr>
        <w:t xml:space="preserve">tqwt_energy_dec_31</w:t>
      </w:r>
      <w:r>
        <w:t xml:space="preserve">,</w:t>
      </w:r>
      <w:r>
        <w:t xml:space="preserve"> </w:t>
      </w:r>
      <w:r>
        <w:rPr>
          <w:iCs/>
          <w:i/>
        </w:rPr>
        <w:t xml:space="preserve">tqwt_energy_dec_33</w:t>
      </w:r>
      <w:r>
        <w:t xml:space="preserve">,</w:t>
      </w:r>
      <w:r>
        <w:t xml:space="preserve"> </w:t>
      </w:r>
      <w:r>
        <w:rPr>
          <w:iCs/>
          <w:i/>
        </w:rPr>
        <w:t xml:space="preserve">locDbShimmer</w:t>
      </w:r>
      <w:r>
        <w:t xml:space="preserve">,</w:t>
      </w:r>
      <w:r>
        <w:t xml:space="preserve"> </w:t>
      </w:r>
      <w:r>
        <w:rPr>
          <w:iCs/>
          <w:i/>
        </w:rPr>
        <w:t xml:space="preserve">ddaShimmer</w:t>
      </w:r>
      <w:r>
        <w:t xml:space="preserve">,</w:t>
      </w:r>
      <w:r>
        <w:t xml:space="preserve"> </w:t>
      </w:r>
      <w:r>
        <w:rPr>
          <w:iCs/>
          <w:i/>
        </w:rPr>
        <w:t xml:space="preserve">tqwt_TKEO_mean_dec_35</w:t>
      </w:r>
      <w:r>
        <w:t xml:space="preserve">,</w:t>
      </w:r>
      <w:r>
        <w:t xml:space="preserve"> </w:t>
      </w:r>
      <w:r>
        <w:rPr>
          <w:iCs/>
          <w:i/>
        </w:rPr>
        <w:t xml:space="preserve">tqwt_stdValue_dec_32</w:t>
      </w:r>
      <w:r>
        <w:t xml:space="preserve">,</w:t>
      </w:r>
      <w:r>
        <w:t xml:space="preserve"> </w:t>
      </w:r>
      <w:r>
        <w:rPr>
          <w:iCs/>
          <w:i/>
        </w:rPr>
        <w:t xml:space="preserve">tqwt_stdValue_dec_33</w:t>
      </w:r>
      <w:r>
        <w:t xml:space="preserve">,</w:t>
      </w:r>
      <w:r>
        <w:t xml:space="preserve"> </w:t>
      </w:r>
      <w:r>
        <w:rPr>
          <w:iCs/>
          <w:i/>
        </w:rPr>
        <w:t xml:space="preserve">tqwt_TKEO_mean_dec_17</w:t>
      </w:r>
      <w:r>
        <w:t xml:space="preserve">,</w:t>
      </w:r>
      <w:r>
        <w:t xml:space="preserve"> </w:t>
      </w:r>
      <w:r>
        <w:rPr>
          <w:iCs/>
          <w:i/>
        </w:rPr>
        <w:t xml:space="preserve">tqwt_minValue_dec_17</w:t>
      </w:r>
      <w:r>
        <w:t xml:space="preserve">,</w:t>
      </w:r>
      <w:r>
        <w:t xml:space="preserve"> </w:t>
      </w:r>
      <w:r>
        <w:rPr>
          <w:iCs/>
          <w:i/>
        </w:rPr>
        <w:t xml:space="preserve">std_MFCC_12th_coef</w:t>
      </w:r>
      <w:r>
        <w:t xml:space="preserve">,</w:t>
      </w:r>
      <w:r>
        <w:t xml:space="preserve"> </w:t>
      </w:r>
      <w:r>
        <w:rPr>
          <w:iCs/>
          <w:i/>
        </w:rPr>
        <w:t xml:space="preserve">Ed2_3_coef</w:t>
      </w:r>
      <w:r>
        <w:t xml:space="preserve">,</w:t>
      </w:r>
      <w:r>
        <w:t xml:space="preserve"> </w:t>
      </w:r>
      <w:r>
        <w:rPr>
          <w:iCs/>
          <w:i/>
        </w:rPr>
        <w:t xml:space="preserve">det_LT_TKEO_mean_1_coef</w:t>
      </w:r>
      <w:r>
        <w:t xml:space="preserve">,</w:t>
      </w:r>
      <w:r>
        <w:t xml:space="preserve"> </w:t>
      </w:r>
      <w:r>
        <w:rPr>
          <w:iCs/>
          <w:i/>
        </w:rPr>
        <w:t xml:space="preserve">det_LT_TKEO_mean_3_coef</w:t>
      </w:r>
      <w:r>
        <w:t xml:space="preserve">,</w:t>
      </w:r>
      <w:r>
        <w:t xml:space="preserve"> </w:t>
      </w:r>
      <w:r>
        <w:rPr>
          <w:iCs/>
          <w:i/>
        </w:rPr>
        <w:t xml:space="preserve">tqwt_TKEO_std_dec_36</w:t>
      </w:r>
      <w:r>
        <w:t xml:space="preserve">,</w:t>
      </w:r>
      <w:r>
        <w:t xml:space="preserve"> </w:t>
      </w:r>
      <w:r>
        <w:rPr>
          <w:iCs/>
          <w:i/>
        </w:rPr>
        <w:t xml:space="preserve">tqwt_stdValue_dec_7</w:t>
      </w:r>
      <w:r>
        <w:t xml:space="preserve">,</w:t>
      </w:r>
      <w:r>
        <w:t xml:space="preserve"> </w:t>
      </w:r>
      <w:r>
        <w:rPr>
          <w:iCs/>
          <w:i/>
        </w:rPr>
        <w:t xml:space="preserve">tqwt_entropy_log_dec_35</w:t>
      </w:r>
      <w:r>
        <w:t xml:space="preserve">,</w:t>
      </w:r>
      <w:r>
        <w:t xml:space="preserve"> </w:t>
      </w:r>
      <w:r>
        <w:rPr>
          <w:iCs/>
          <w:i/>
        </w:rPr>
        <w:t xml:space="preserve">tqwt_TKEO_mean_dec_10</w:t>
      </w:r>
      <w:r>
        <w:t xml:space="preserve">,</w:t>
      </w:r>
      <w:r>
        <w:t xml:space="preserve"> </w:t>
      </w:r>
      <w:r>
        <w:rPr>
          <w:iCs/>
          <w:i/>
        </w:rPr>
        <w:t xml:space="preserve">tqwt_stdValue_dec_10</w:t>
      </w:r>
      <w:r>
        <w:t xml:space="preserve">,</w:t>
      </w:r>
      <w:r>
        <w:t xml:space="preserve"> </w:t>
      </w:r>
      <w:r>
        <w:rPr>
          <w:iCs/>
          <w:i/>
        </w:rPr>
        <w:t xml:space="preserve">tqwt_stdValue_dec_28</w:t>
      </w:r>
      <w:r>
        <w:t xml:space="preserve">,</w:t>
      </w:r>
      <w:r>
        <w:t xml:space="preserve"> </w:t>
      </w:r>
      <w:r>
        <w:rPr>
          <w:iCs/>
          <w:i/>
        </w:rPr>
        <w:t xml:space="preserve">tqwt_maxValue_dec_29</w:t>
      </w:r>
      <w:r>
        <w:t xml:space="preserve">,</w:t>
      </w:r>
      <w:r>
        <w:t xml:space="preserve"> </w:t>
      </w:r>
      <w:r>
        <w:rPr>
          <w:iCs/>
          <w:i/>
        </w:rPr>
        <w:t xml:space="preserve">std_MFCC_5th_coef</w:t>
      </w:r>
      <w:r>
        <w:t xml:space="preserve">,</w:t>
      </w:r>
      <w:r>
        <w:t xml:space="preserve"> </w:t>
      </w:r>
      <w:r>
        <w:rPr>
          <w:iCs/>
          <w:i/>
        </w:rPr>
        <w:t xml:space="preserve">tqwt_kurtosisValue_dec_2</w:t>
      </w:r>
      <w:r>
        <w:t xml:space="preserve">,</w:t>
      </w:r>
      <w:r>
        <w:t xml:space="preserve"> </w:t>
      </w:r>
      <w:r>
        <w:rPr>
          <w:iCs/>
          <w:i/>
        </w:rPr>
        <w:t xml:space="preserve">tqwt_kurtosisValue_dec_3</w:t>
      </w:r>
      <w:r>
        <w:t xml:space="preserve">,</w:t>
      </w:r>
      <w:r>
        <w:t xml:space="preserve"> </w:t>
      </w:r>
      <w:r>
        <w:rPr>
          <w:iCs/>
          <w:i/>
        </w:rPr>
        <w:t xml:space="preserve">tqwt_minValue_dec_7</w:t>
      </w:r>
      <w:r>
        <w:t xml:space="preserve">,</w:t>
      </w:r>
      <w:r>
        <w:t xml:space="preserve"> </w:t>
      </w:r>
      <w:r>
        <w:rPr>
          <w:iCs/>
          <w:i/>
        </w:rPr>
        <w:t xml:space="preserve">tqwt_maxValue_dec_8</w:t>
      </w:r>
      <w:r>
        <w:t xml:space="preserve">,</w:t>
      </w:r>
      <w:r>
        <w:t xml:space="preserve"> </w:t>
      </w:r>
      <w:r>
        <w:rPr>
          <w:iCs/>
          <w:i/>
        </w:rPr>
        <w:t xml:space="preserve">tqwt_minValue_dec_11</w:t>
      </w:r>
      <w:r>
        <w:t xml:space="preserve">,</w:t>
      </w:r>
      <w:r>
        <w:t xml:space="preserve"> </w:t>
      </w:r>
      <w:r>
        <w:rPr>
          <w:iCs/>
          <w:i/>
        </w:rPr>
        <w:t xml:space="preserve">tqwt_maxValue_dec_28</w:t>
      </w:r>
      <w:r>
        <w:t xml:space="preserve">,</w:t>
      </w:r>
      <w:r>
        <w:t xml:space="preserve"> </w:t>
      </w:r>
      <w:r>
        <w:rPr>
          <w:iCs/>
          <w:i/>
        </w:rPr>
        <w:t xml:space="preserve">tqwt_TKEO_std_dec_17</w:t>
      </w:r>
      <w:r>
        <w:t xml:space="preserve">,</w:t>
      </w:r>
      <w:r>
        <w:t xml:space="preserve"> </w:t>
      </w:r>
      <w:r>
        <w:rPr>
          <w:iCs/>
          <w:i/>
        </w:rPr>
        <w:t xml:space="preserve">IMF_SNR_entrop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ean_MFCC_2nd_coef</w:t>
      </w:r>
    </w:p>
    <w:p>
      <w:pPr>
        <w:pStyle w:val="SourceCode"/>
      </w:pPr>
      <w:r>
        <w:rPr>
          <w:rStyle w:val="NormalTok"/>
        </w:rPr>
        <w:t xml:space="preserve">new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names_in_dc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l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[cvar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l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var[l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var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new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newvars,cva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iate[dvar,]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167"/>
        <w:tblLook w:firstRow="1" w:lastRow="0" w:firstColumn="0" w:lastColumn="0" w:noHBand="0" w:noVBand="0" w:val="0020"/>
        <w:tblCaption w:val="Table continues below"/>
      </w:tblPr>
      <w:tblGrid>
        <w:gridCol w:w="3520"/>
        <w:gridCol w:w="30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2nd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2nd_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ergy_dec_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ergy_dec_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DbShimm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da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daShimm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12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12th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d2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2_3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_LT_TKEO_mean_1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_LT_TKEO_mean_3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std_dec_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tropy_log_dec_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5th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std_dec_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F_SNR_entrop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_MFCC_2nd_coef</w:t>
            </w:r>
          </w:p>
        </w:tc>
      </w:tr>
    </w:tbl>
    <w:p/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520"/>
        <w:gridCol w:w="308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U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ergy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da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da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12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12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d2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2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mean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std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kurtosisValue_dec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iate[newvars,]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861"/>
        <w:tblLook w:firstRow="1" w:lastRow="0" w:firstColumn="0" w:lastColumn="0" w:noHBand="0" w:noVBand="0" w:val="0020"/>
        <w:tblCaption w:val="Table continues below"/>
      </w:tblPr>
      <w:tblGrid>
        <w:gridCol w:w="4069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MFCC_2nd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kurtosisValue_dec_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ergy_dec_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locDbShimm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stdValue_dec_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mean_dec_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tropy_shannon_dec_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12th_delta_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det_LT_TKEO_mean_3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tropy_log_dec_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axValue_dec_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MFCC_5th_coe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kurtosisValue_dec_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inValue_dec_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inValue_dec_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axValue_dec_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17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6"/>
        <w:gridCol w:w="3350"/>
        <w:gridCol w:w="81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Un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valu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iate[newvars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New),</w:t>
      </w:r>
      <w:r>
        <w:rPr>
          <w:rStyle w:val="StringTok"/>
        </w:rPr>
        <w:t xml:space="preserve">"De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New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valuePre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iate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New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zvaluePre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zvaluePre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valueNew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PrePost),</w:t>
      </w:r>
      <w:r>
        <w:rPr>
          <w:rStyle w:val="StringTok"/>
        </w:rPr>
        <w:t xml:space="preserve">"ZU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zvaluePrePost)</w:t>
      </w:r>
    </w:p>
    <w:tbl>
      <w:tblPr>
        <w:tblStyle w:val="Table"/>
        <w:tblW w:type="pct" w:w="3750"/>
        <w:tblLook w:firstRow="1" w:lastRow="0" w:firstColumn="0" w:lastColumn="0" w:noHBand="0" w:noVBand="0" w:val="0020"/>
      </w:tblPr>
      <w:tblGrid>
        <w:gridCol w:w="37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Un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zvaluePrePos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riginal 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correlated 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nviariate IDI Z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zvaluePre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Uni,zvaluePre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Z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valuePrePost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rkisonAnalysis_TrainTest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d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3855"/>
        <w:gridCol w:w="1250"/>
        <w:gridCol w:w="937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locAbs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6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5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72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ergy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8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meanInt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ea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NSR_TK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34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3709"/>
        <w:gridCol w:w="1303"/>
        <w:gridCol w:w="1303"/>
        <w:gridCol w:w="160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.Accu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.Accu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ll.Accura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locAbs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6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5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ergy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8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meanInt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ea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NSR_TK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3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3805"/>
        <w:gridCol w:w="925"/>
        <w:gridCol w:w="925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.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.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ll.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D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locAbs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6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5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ergy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8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meanInt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4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5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5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ea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4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NSR_TK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35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963"/>
        <w:gridCol w:w="856"/>
        <w:gridCol w:w="856"/>
        <w:gridCol w:w="12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.ID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.N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SNR_entrop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locAbs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std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6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std_5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ergy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12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ergy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8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meanInt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std_MFCC_5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axValue_dec_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locDb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tqwt_kurtosisValue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TKEO_std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ean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entropy_log_dec_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det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_tqwt_minValue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_IMF_NSR_TK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36" Target="1%20,%201%20,%20200" TargetMode="External" /><Relationship Type="http://schemas.openxmlformats.org/officeDocument/2006/relationships/hyperlink" Id="rId29" Target="13" TargetMode="External" /><Relationship Type="http://schemas.openxmlformats.org/officeDocument/2006/relationships/hyperlink" Id="rId34" Target="17%20,%2019%20,%20185" TargetMode="External" /><Relationship Type="http://schemas.openxmlformats.org/officeDocument/2006/relationships/hyperlink" Id="rId35" Target="4%20,%204%20,%20198" TargetMode="External" /><Relationship Type="http://schemas.openxmlformats.org/officeDocument/2006/relationships/hyperlink" Id="rId28" Target="41%20,%20373%20,%200" TargetMode="External" /><Relationship Type="http://schemas.openxmlformats.org/officeDocument/2006/relationships/hyperlink" Id="rId33" Target="45%20,%2084%20,%20149" TargetMode="External" /><Relationship Type="http://schemas.openxmlformats.org/officeDocument/2006/relationships/hyperlink" Id="rId31" Target="52%20,%20145%20,%20100" TargetMode="External" /><Relationship Type="http://schemas.openxmlformats.org/officeDocument/2006/relationships/hyperlink" Id="rId30" Target="70%20,%20227%20,%2041" TargetMode="External" /><Relationship Type="http://schemas.openxmlformats.org/officeDocument/2006/relationships/hyperlink" Id="rId32" Target="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1%20,%201%20,%20200" TargetMode="External" /><Relationship Type="http://schemas.openxmlformats.org/officeDocument/2006/relationships/hyperlink" Id="rId29" Target="13" TargetMode="External" /><Relationship Type="http://schemas.openxmlformats.org/officeDocument/2006/relationships/hyperlink" Id="rId34" Target="17%20,%2019%20,%20185" TargetMode="External" /><Relationship Type="http://schemas.openxmlformats.org/officeDocument/2006/relationships/hyperlink" Id="rId35" Target="4%20,%204%20,%20198" TargetMode="External" /><Relationship Type="http://schemas.openxmlformats.org/officeDocument/2006/relationships/hyperlink" Id="rId28" Target="41%20,%20373%20,%200" TargetMode="External" /><Relationship Type="http://schemas.openxmlformats.org/officeDocument/2006/relationships/hyperlink" Id="rId33" Target="45%20,%2084%20,%20149" TargetMode="External" /><Relationship Type="http://schemas.openxmlformats.org/officeDocument/2006/relationships/hyperlink" Id="rId31" Target="52%20,%20145%20,%20100" TargetMode="External" /><Relationship Type="http://schemas.openxmlformats.org/officeDocument/2006/relationships/hyperlink" Id="rId30" Target="70%20,%20227%20,%2041" TargetMode="External" /><Relationship Type="http://schemas.openxmlformats.org/officeDocument/2006/relationships/hyperlink" Id="rId32" Target="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SC_CCA</dc:title>
  <dc:creator>Jose Tamez</dc:creator>
  <cp:keywords/>
  <dcterms:created xsi:type="dcterms:W3CDTF">2022-10-03T00:24:20Z</dcterms:created>
  <dcterms:modified xsi:type="dcterms:W3CDTF">2022-10-03T0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